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8756C6" w:rsidRDefault="00CF658D" w:rsidP="008756C6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8756C6">
        <w:rPr>
          <w:rFonts w:ascii="Times New Roman" w:hAnsi="Times New Roman" w:cs="Times New Roman"/>
          <w:b/>
          <w:sz w:val="28"/>
        </w:rPr>
        <w:t>Dustin D. Hart</w:t>
      </w:r>
    </w:p>
    <w:p w:rsidR="00CF658D" w:rsidRPr="008756C6" w:rsidRDefault="00CF658D" w:rsidP="008756C6">
      <w:pPr>
        <w:spacing w:after="0"/>
        <w:jc w:val="center"/>
        <w:rPr>
          <w:rFonts w:ascii="Times New Roman" w:hAnsi="Times New Roman" w:cs="Times New Roman"/>
          <w:i/>
          <w:sz w:val="28"/>
        </w:rPr>
      </w:pPr>
      <w:r w:rsidRPr="008756C6">
        <w:rPr>
          <w:rFonts w:ascii="Times New Roman" w:hAnsi="Times New Roman" w:cs="Times New Roman"/>
          <w:i/>
          <w:sz w:val="28"/>
        </w:rPr>
        <w:t>Building Maintenance &amp; Construction</w:t>
      </w:r>
    </w:p>
    <w:p w:rsidR="00CF658D" w:rsidRPr="008756C6" w:rsidRDefault="00CF658D" w:rsidP="008756C6">
      <w:pPr>
        <w:spacing w:after="0"/>
        <w:jc w:val="center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dhart@wwrfresource.com</w:t>
      </w:r>
    </w:p>
    <w:p w:rsidR="00CF658D" w:rsidRPr="008756C6" w:rsidRDefault="00FC1448" w:rsidP="008756C6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Mobile</w:t>
      </w:r>
      <w:r w:rsidR="00CF658D" w:rsidRPr="008756C6">
        <w:rPr>
          <w:rFonts w:ascii="Times New Roman" w:hAnsi="Times New Roman" w:cs="Times New Roman"/>
          <w:i/>
        </w:rPr>
        <w:t>:</w:t>
      </w:r>
      <w:r w:rsidR="00CF658D" w:rsidRPr="008756C6">
        <w:rPr>
          <w:rFonts w:ascii="Times New Roman" w:hAnsi="Times New Roman" w:cs="Times New Roman"/>
        </w:rPr>
        <w:t xml:space="preserve"> (316) </w:t>
      </w:r>
      <w:r>
        <w:rPr>
          <w:rFonts w:ascii="Times New Roman" w:hAnsi="Times New Roman" w:cs="Times New Roman"/>
        </w:rPr>
        <w:t>730-7228</w:t>
      </w:r>
      <w:bookmarkStart w:id="0" w:name="_GoBack"/>
      <w:bookmarkEnd w:id="0"/>
    </w:p>
    <w:p w:rsidR="00CF658D" w:rsidRPr="008756C6" w:rsidRDefault="00CF658D" w:rsidP="008756C6">
      <w:pPr>
        <w:spacing w:after="0"/>
        <w:jc w:val="center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401 S. Emporia, Wichita, KS</w:t>
      </w:r>
      <w:r w:rsidRPr="008756C6">
        <w:rPr>
          <w:rFonts w:ascii="Times New Roman" w:hAnsi="Times New Roman" w:cs="Times New Roman"/>
        </w:rPr>
        <w:tab/>
        <w:t>67202</w:t>
      </w:r>
    </w:p>
    <w:p w:rsidR="00CF658D" w:rsidRPr="008756C6" w:rsidRDefault="00CF658D" w:rsidP="008756C6">
      <w:pPr>
        <w:spacing w:before="100" w:beforeAutospacing="1" w:after="0"/>
        <w:rPr>
          <w:rFonts w:ascii="Times New Roman" w:hAnsi="Times New Roman" w:cs="Times New Roman"/>
          <w:b/>
        </w:rPr>
      </w:pPr>
      <w:r w:rsidRPr="008756C6">
        <w:rPr>
          <w:rFonts w:ascii="Times New Roman" w:hAnsi="Times New Roman" w:cs="Times New Roman"/>
          <w:b/>
        </w:rPr>
        <w:t>Personal Statement</w:t>
      </w:r>
    </w:p>
    <w:p w:rsidR="00CF658D" w:rsidRPr="008756C6" w:rsidRDefault="00CF658D" w:rsidP="008756C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Goal oriented individual with the desire to serve a purposeful and challenging position.</w:t>
      </w:r>
    </w:p>
    <w:p w:rsidR="00CF658D" w:rsidRPr="008756C6" w:rsidRDefault="00CF658D" w:rsidP="008756C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Learns quickly, while maintaining honest and fair treatment of others.</w:t>
      </w:r>
    </w:p>
    <w:p w:rsidR="008756C6" w:rsidRDefault="00CF658D" w:rsidP="008756C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Several years’ of experience working in buil</w:t>
      </w:r>
      <w:r w:rsidR="008756C6">
        <w:rPr>
          <w:rFonts w:ascii="Times New Roman" w:hAnsi="Times New Roman" w:cs="Times New Roman"/>
        </w:rPr>
        <w:t>ding maintenance.</w:t>
      </w:r>
    </w:p>
    <w:p w:rsidR="00CF658D" w:rsidRPr="008756C6" w:rsidRDefault="00CF658D" w:rsidP="008756C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Also comfortable working on construction projects and landscaping or tree trimming positions.</w:t>
      </w:r>
    </w:p>
    <w:p w:rsidR="00CF658D" w:rsidRPr="008756C6" w:rsidRDefault="00CF658D" w:rsidP="008756C6">
      <w:pPr>
        <w:spacing w:before="100" w:beforeAutospacing="1" w:after="0"/>
        <w:rPr>
          <w:rFonts w:ascii="Times New Roman" w:hAnsi="Times New Roman" w:cs="Times New Roman"/>
          <w:b/>
        </w:rPr>
      </w:pPr>
      <w:r w:rsidRPr="008756C6">
        <w:rPr>
          <w:rFonts w:ascii="Times New Roman" w:hAnsi="Times New Roman" w:cs="Times New Roman"/>
          <w:b/>
        </w:rPr>
        <w:t>Skill Summary</w:t>
      </w:r>
    </w:p>
    <w:p w:rsidR="00CF658D" w:rsidRPr="008756C6" w:rsidRDefault="00CF658D" w:rsidP="008756C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  <w:sectPr w:rsidR="00CF658D" w:rsidRPr="008756C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CF658D" w:rsidRPr="008756C6" w:rsidRDefault="00CF658D" w:rsidP="008756C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lastRenderedPageBreak/>
        <w:t>Street repair</w:t>
      </w:r>
    </w:p>
    <w:p w:rsidR="00CF658D" w:rsidRPr="008756C6" w:rsidRDefault="00CF658D" w:rsidP="008756C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Electrical systems</w:t>
      </w:r>
    </w:p>
    <w:p w:rsidR="00CF658D" w:rsidRPr="008756C6" w:rsidRDefault="00CF658D" w:rsidP="008756C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Fixture repair and installation</w:t>
      </w:r>
    </w:p>
    <w:p w:rsidR="00CF658D" w:rsidRPr="008756C6" w:rsidRDefault="00CF658D" w:rsidP="008756C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lastRenderedPageBreak/>
        <w:t>Painting</w:t>
      </w:r>
    </w:p>
    <w:p w:rsidR="00CF658D" w:rsidRPr="008756C6" w:rsidRDefault="00CF658D" w:rsidP="008756C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Troubleshoot plumbing problems</w:t>
      </w:r>
    </w:p>
    <w:p w:rsidR="00CF658D" w:rsidRPr="008756C6" w:rsidRDefault="00CF658D" w:rsidP="008756C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Drywall repair</w:t>
      </w:r>
    </w:p>
    <w:p w:rsidR="00CF658D" w:rsidRPr="008756C6" w:rsidRDefault="00CF658D" w:rsidP="008756C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lastRenderedPageBreak/>
        <w:t>HVAC maintenance</w:t>
      </w:r>
    </w:p>
    <w:p w:rsidR="00CF658D" w:rsidRPr="008756C6" w:rsidRDefault="00CF658D" w:rsidP="008756C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Roofing</w:t>
      </w:r>
    </w:p>
    <w:p w:rsidR="00CF658D" w:rsidRPr="008756C6" w:rsidRDefault="00CF658D" w:rsidP="008756C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Tree trimming</w:t>
      </w:r>
    </w:p>
    <w:p w:rsidR="00CF658D" w:rsidRPr="008756C6" w:rsidRDefault="00CF658D" w:rsidP="008756C6">
      <w:pPr>
        <w:spacing w:after="0"/>
        <w:rPr>
          <w:rFonts w:ascii="Times New Roman" w:hAnsi="Times New Roman" w:cs="Times New Roman"/>
        </w:rPr>
        <w:sectPr w:rsidR="00CF658D" w:rsidRPr="008756C6" w:rsidSect="00CF658D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CF658D" w:rsidRPr="008756C6" w:rsidRDefault="00CF658D" w:rsidP="008756C6">
      <w:pPr>
        <w:spacing w:before="100" w:beforeAutospacing="1" w:after="0"/>
        <w:rPr>
          <w:rFonts w:ascii="Times New Roman" w:hAnsi="Times New Roman" w:cs="Times New Roman"/>
          <w:b/>
        </w:rPr>
      </w:pPr>
      <w:r w:rsidRPr="008756C6">
        <w:rPr>
          <w:rFonts w:ascii="Times New Roman" w:hAnsi="Times New Roman" w:cs="Times New Roman"/>
          <w:b/>
        </w:rPr>
        <w:lastRenderedPageBreak/>
        <w:t>Experience</w:t>
      </w:r>
    </w:p>
    <w:p w:rsidR="00CF658D" w:rsidRPr="008756C6" w:rsidRDefault="00CF658D" w:rsidP="008756C6">
      <w:pPr>
        <w:tabs>
          <w:tab w:val="left" w:pos="2880"/>
          <w:tab w:val="left" w:pos="5760"/>
          <w:tab w:val="right" w:pos="9360"/>
        </w:tabs>
        <w:spacing w:before="100" w:beforeAutospacing="1" w:after="100" w:afterAutospacing="1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  <w:i/>
        </w:rPr>
        <w:t>Utility Worker</w:t>
      </w:r>
      <w:r w:rsidRPr="008756C6">
        <w:rPr>
          <w:rFonts w:ascii="Times New Roman" w:hAnsi="Times New Roman" w:cs="Times New Roman"/>
          <w:i/>
        </w:rPr>
        <w:tab/>
      </w:r>
      <w:r w:rsidRPr="008756C6">
        <w:rPr>
          <w:rFonts w:ascii="Times New Roman" w:hAnsi="Times New Roman" w:cs="Times New Roman"/>
        </w:rPr>
        <w:t>City of Plainville</w:t>
      </w:r>
      <w:r w:rsidRPr="008756C6">
        <w:rPr>
          <w:rFonts w:ascii="Times New Roman" w:hAnsi="Times New Roman" w:cs="Times New Roman"/>
          <w:i/>
        </w:rPr>
        <w:t xml:space="preserve"> </w:t>
      </w:r>
      <w:r w:rsidRPr="008756C6">
        <w:rPr>
          <w:rFonts w:ascii="Times New Roman" w:hAnsi="Times New Roman" w:cs="Times New Roman"/>
        </w:rPr>
        <w:tab/>
        <w:t>Plainville, KS</w:t>
      </w:r>
      <w:r w:rsidRPr="008756C6">
        <w:rPr>
          <w:rFonts w:ascii="Times New Roman" w:hAnsi="Times New Roman" w:cs="Times New Roman"/>
        </w:rPr>
        <w:tab/>
        <w:t>2017-2018</w:t>
      </w:r>
    </w:p>
    <w:p w:rsidR="00CF658D" w:rsidRPr="008756C6" w:rsidRDefault="00CF658D" w:rsidP="008756C6">
      <w:pPr>
        <w:spacing w:after="100" w:afterAutospacing="1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Included working alongside city employees with help doing:</w:t>
      </w:r>
    </w:p>
    <w:p w:rsidR="00CF658D" w:rsidRPr="008756C6" w:rsidRDefault="00CF658D" w:rsidP="008756C6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Made minor repairs to steets and filled pot holes.</w:t>
      </w:r>
    </w:p>
    <w:p w:rsidR="00CF658D" w:rsidRPr="008756C6" w:rsidRDefault="00CF658D" w:rsidP="008756C6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Located and changed out bad street lights.</w:t>
      </w:r>
    </w:p>
    <w:p w:rsidR="00CF658D" w:rsidRPr="008756C6" w:rsidRDefault="00CF658D" w:rsidP="008756C6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Built picnic tables and painted exterior facades.</w:t>
      </w:r>
    </w:p>
    <w:p w:rsidR="00CF658D" w:rsidRPr="008756C6" w:rsidRDefault="00CF658D" w:rsidP="008756C6">
      <w:pPr>
        <w:tabs>
          <w:tab w:val="left" w:pos="2880"/>
          <w:tab w:val="left" w:pos="5760"/>
          <w:tab w:val="right" w:pos="9360"/>
        </w:tabs>
        <w:spacing w:before="100" w:beforeAutospacing="1" w:after="100" w:afterAutospacing="1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  <w:i/>
        </w:rPr>
        <w:t>Maintenance Worker</w:t>
      </w:r>
      <w:r w:rsidRPr="008756C6">
        <w:rPr>
          <w:rFonts w:ascii="Times New Roman" w:hAnsi="Times New Roman" w:cs="Times New Roman"/>
        </w:rPr>
        <w:tab/>
        <w:t>State of Kansas</w:t>
      </w:r>
      <w:r w:rsidRPr="008756C6">
        <w:rPr>
          <w:rFonts w:ascii="Times New Roman" w:hAnsi="Times New Roman" w:cs="Times New Roman"/>
        </w:rPr>
        <w:tab/>
        <w:t>Norton, KS</w:t>
      </w:r>
      <w:r w:rsidRPr="008756C6">
        <w:rPr>
          <w:rFonts w:ascii="Times New Roman" w:hAnsi="Times New Roman" w:cs="Times New Roman"/>
        </w:rPr>
        <w:tab/>
        <w:t>2016-2017</w:t>
      </w:r>
    </w:p>
    <w:p w:rsidR="00CF658D" w:rsidRPr="008756C6" w:rsidRDefault="00CF658D" w:rsidP="008756C6">
      <w:pPr>
        <w:spacing w:after="100" w:afterAutospacing="1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General building maintenance:</w:t>
      </w:r>
    </w:p>
    <w:p w:rsidR="00CF658D" w:rsidRPr="008756C6" w:rsidRDefault="00CF658D" w:rsidP="008756C6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Repaired water leaks and replaced faulty plumbing components and systems.</w:t>
      </w:r>
    </w:p>
    <w:p w:rsidR="00CF658D" w:rsidRPr="008756C6" w:rsidRDefault="008756C6" w:rsidP="008756C6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Troubleshoot common household and building maintenance issues.</w:t>
      </w:r>
    </w:p>
    <w:p w:rsidR="008756C6" w:rsidRPr="008756C6" w:rsidRDefault="008756C6" w:rsidP="008756C6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Changed out light fixtures and repaired drywall.</w:t>
      </w:r>
    </w:p>
    <w:p w:rsidR="008756C6" w:rsidRPr="008756C6" w:rsidRDefault="008756C6" w:rsidP="008756C6">
      <w:pPr>
        <w:tabs>
          <w:tab w:val="left" w:pos="2880"/>
          <w:tab w:val="left" w:pos="5760"/>
          <w:tab w:val="right" w:pos="9360"/>
        </w:tabs>
        <w:spacing w:before="100" w:beforeAutospacing="1" w:after="100" w:afterAutospacing="1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  <w:i/>
        </w:rPr>
        <w:t>Maintenance Man</w:t>
      </w:r>
      <w:r w:rsidRPr="008756C6">
        <w:rPr>
          <w:rFonts w:ascii="Times New Roman" w:hAnsi="Times New Roman" w:cs="Times New Roman"/>
        </w:rPr>
        <w:tab/>
        <w:t>Hart Rental Homes</w:t>
      </w:r>
      <w:r w:rsidRPr="008756C6">
        <w:rPr>
          <w:rFonts w:ascii="Times New Roman" w:hAnsi="Times New Roman" w:cs="Times New Roman"/>
        </w:rPr>
        <w:tab/>
        <w:t>Wichita, KS</w:t>
      </w:r>
      <w:r w:rsidRPr="008756C6">
        <w:rPr>
          <w:rFonts w:ascii="Times New Roman" w:hAnsi="Times New Roman" w:cs="Times New Roman"/>
        </w:rPr>
        <w:tab/>
        <w:t>2010-2016</w:t>
      </w:r>
    </w:p>
    <w:p w:rsidR="008756C6" w:rsidRPr="008756C6" w:rsidRDefault="008756C6" w:rsidP="008756C6">
      <w:pPr>
        <w:spacing w:after="100" w:afterAutospacing="1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General rental home maintenance:</w:t>
      </w:r>
    </w:p>
    <w:p w:rsidR="008756C6" w:rsidRPr="008756C6" w:rsidRDefault="008756C6" w:rsidP="008756C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Troubleshoot any and all issues with rental homes.</w:t>
      </w:r>
    </w:p>
    <w:p w:rsidR="008756C6" w:rsidRPr="008756C6" w:rsidRDefault="008756C6" w:rsidP="008756C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Addressed water leaks and HVAC issues.</w:t>
      </w:r>
    </w:p>
    <w:p w:rsidR="00CF658D" w:rsidRPr="008756C6" w:rsidRDefault="008756C6" w:rsidP="008756C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8756C6">
        <w:rPr>
          <w:rFonts w:ascii="Times New Roman" w:hAnsi="Times New Roman" w:cs="Times New Roman"/>
        </w:rPr>
        <w:t>Performed roofing, painting, flooring, and drywall work as needed.</w:t>
      </w:r>
    </w:p>
    <w:sectPr w:rsidR="00CF658D" w:rsidRPr="008756C6" w:rsidSect="00CF658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582AE4"/>
    <w:multiLevelType w:val="hybridMultilevel"/>
    <w:tmpl w:val="3F921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C9D56BE"/>
    <w:multiLevelType w:val="hybridMultilevel"/>
    <w:tmpl w:val="113A2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EBA2DF6"/>
    <w:multiLevelType w:val="hybridMultilevel"/>
    <w:tmpl w:val="CE5C1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F597F80"/>
    <w:multiLevelType w:val="hybridMultilevel"/>
    <w:tmpl w:val="6AAA5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7E553E8"/>
    <w:multiLevelType w:val="hybridMultilevel"/>
    <w:tmpl w:val="89F89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sTA1MrA0MDa3NDFW0lEKTi0uzszPAykwrAUApB8nzCwAAAA="/>
  </w:docVars>
  <w:rsids>
    <w:rsidRoot w:val="00CF658D"/>
    <w:rsid w:val="00522C52"/>
    <w:rsid w:val="007E2073"/>
    <w:rsid w:val="008756C6"/>
    <w:rsid w:val="00CF658D"/>
    <w:rsid w:val="00FC1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658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F658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F658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F65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dcterms:created xsi:type="dcterms:W3CDTF">2018-02-02T14:38:00Z</dcterms:created>
  <dcterms:modified xsi:type="dcterms:W3CDTF">2018-05-02T15:28:00Z</dcterms:modified>
</cp:coreProperties>
</file>